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58524" w14:textId="4ACC8CA5" w:rsidR="00F36D2D" w:rsidRDefault="00F36D2D" w:rsidP="00F36D2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36D2D">
        <w:rPr>
          <w:rFonts w:ascii="TH SarabunPSK" w:hAnsi="TH SarabunPSK" w:cs="TH SarabunPSK"/>
          <w:b/>
          <w:bCs/>
          <w:sz w:val="36"/>
          <w:szCs w:val="36"/>
          <w:cs/>
        </w:rPr>
        <w:t>แบบตอบรับเข้าร่วมงาน</w:t>
      </w:r>
      <w:r w:rsidR="00F2336D">
        <w:rPr>
          <w:rFonts w:ascii="TH SarabunPSK" w:hAnsi="TH SarabunPSK" w:cs="TH SarabunPSK" w:hint="cs"/>
          <w:b/>
          <w:bCs/>
          <w:sz w:val="36"/>
          <w:szCs w:val="36"/>
          <w:cs/>
        </w:rPr>
        <w:t>ประชาพิจารณ์</w:t>
      </w:r>
      <w:r w:rsidRPr="00F36D2D">
        <w:rPr>
          <w:rFonts w:ascii="TH SarabunPSK" w:hAnsi="TH SarabunPSK" w:cs="TH SarabunPSK"/>
          <w:b/>
          <w:bCs/>
          <w:sz w:val="36"/>
          <w:szCs w:val="36"/>
          <w:cs/>
        </w:rPr>
        <w:t>ต่อร่างข้อเสนอแนะสำหรับการจัดทำนโยบาย</w:t>
      </w:r>
      <w:r w:rsidR="00F2336D">
        <w:rPr>
          <w:rFonts w:ascii="TH SarabunPSK" w:hAnsi="TH SarabunPSK" w:cs="TH SarabunPSK"/>
          <w:b/>
          <w:bCs/>
          <w:sz w:val="36"/>
          <w:szCs w:val="36"/>
          <w:cs/>
        </w:rPr>
        <w:br/>
      </w:r>
      <w:r w:rsidRPr="00F36D2D">
        <w:rPr>
          <w:rFonts w:ascii="TH SarabunPSK" w:hAnsi="TH SarabunPSK" w:cs="TH SarabunPSK"/>
          <w:b/>
          <w:bCs/>
          <w:sz w:val="36"/>
          <w:szCs w:val="36"/>
          <w:cs/>
        </w:rPr>
        <w:t>และแนวปฏิบัติการบริหารจัดการข้อมูล</w:t>
      </w:r>
    </w:p>
    <w:p w14:paraId="69302A3D" w14:textId="77777777" w:rsidR="00F36D2D" w:rsidRDefault="00F36D2D" w:rsidP="00F36D2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611A6">
        <w:rPr>
          <w:rFonts w:ascii="TH SarabunPSK" w:hAnsi="TH SarabunPSK" w:cs="TH SarabunPSK"/>
          <w:b/>
          <w:bCs/>
          <w:sz w:val="32"/>
          <w:szCs w:val="32"/>
          <w:cs/>
        </w:rPr>
        <w:t>วัน</w:t>
      </w:r>
      <w:r w:rsidRPr="00E611A6">
        <w:rPr>
          <w:rFonts w:ascii="TH SarabunPSK" w:hAnsi="TH SarabunPSK" w:cs="TH SarabunPSK" w:hint="cs"/>
          <w:b/>
          <w:bCs/>
          <w:sz w:val="32"/>
          <w:szCs w:val="32"/>
          <w:cs/>
        </w:rPr>
        <w:t>จันทร์</w:t>
      </w:r>
      <w:r w:rsidRPr="00E611A6">
        <w:rPr>
          <w:rFonts w:ascii="TH SarabunPSK" w:hAnsi="TH SarabunPSK" w:cs="TH SarabunPSK"/>
          <w:b/>
          <w:bCs/>
          <w:sz w:val="32"/>
          <w:szCs w:val="32"/>
          <w:cs/>
        </w:rPr>
        <w:t xml:space="preserve">ที่ </w:t>
      </w:r>
      <w:r w:rsidRPr="00E611A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๒๓ </w:t>
      </w:r>
      <w:r w:rsidRPr="00E611A6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ิงหาคม </w:t>
      </w:r>
      <w:r w:rsidRPr="00E611A6">
        <w:rPr>
          <w:rFonts w:ascii="TH SarabunPSK" w:hAnsi="TH SarabunPSK" w:cs="TH SarabunPSK" w:hint="cs"/>
          <w:b/>
          <w:bCs/>
          <w:sz w:val="32"/>
          <w:szCs w:val="32"/>
          <w:cs/>
        </w:rPr>
        <w:t>๑๕๖๔</w:t>
      </w:r>
      <w:r w:rsidRPr="00E611A6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วลา ๐๙.๐๐ – ๑</w:t>
      </w:r>
      <w:r w:rsidRPr="00E611A6">
        <w:rPr>
          <w:rFonts w:ascii="TH SarabunPSK" w:hAnsi="TH SarabunPSK" w:cs="TH SarabunPSK" w:hint="cs"/>
          <w:b/>
          <w:bCs/>
          <w:sz w:val="32"/>
          <w:szCs w:val="32"/>
          <w:cs/>
        </w:rPr>
        <w:t>๒</w:t>
      </w:r>
      <w:r w:rsidRPr="00E611A6">
        <w:rPr>
          <w:rFonts w:ascii="TH SarabunPSK" w:hAnsi="TH SarabunPSK" w:cs="TH SarabunPSK"/>
          <w:b/>
          <w:bCs/>
          <w:sz w:val="32"/>
          <w:szCs w:val="32"/>
          <w:cs/>
        </w:rPr>
        <w:t>.๐๐ น.</w:t>
      </w:r>
      <w:r w:rsidRPr="00E611A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6EBCA6BD" w14:textId="62867378" w:rsidR="00F61500" w:rsidRDefault="00F36D2D" w:rsidP="00F36D2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E611A6">
        <w:rPr>
          <w:rFonts w:ascii="TH SarabunPSK" w:hAnsi="TH SarabunPSK" w:cs="TH SarabunPSK"/>
          <w:b/>
          <w:bCs/>
          <w:sz w:val="32"/>
          <w:szCs w:val="32"/>
          <w:cs/>
        </w:rPr>
        <w:t>ในรูปแบบการถ่ายทอดสดออนไลน์ (</w:t>
      </w:r>
      <w:r w:rsidRPr="00E611A6">
        <w:rPr>
          <w:rFonts w:ascii="TH SarabunPSK" w:hAnsi="TH SarabunPSK" w:cs="TH SarabunPSK"/>
          <w:b/>
          <w:bCs/>
          <w:sz w:val="32"/>
          <w:szCs w:val="32"/>
        </w:rPr>
        <w:t>Live Streaming)</w:t>
      </w:r>
    </w:p>
    <w:p w14:paraId="5B08AECA" w14:textId="77777777" w:rsidR="00F36D2D" w:rsidRPr="00F36D2D" w:rsidRDefault="00F36D2D" w:rsidP="00F36D2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EBCA6BE" w14:textId="054C5698" w:rsidR="00154D02" w:rsidRPr="0007546F" w:rsidRDefault="00154D02" w:rsidP="00332326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ข้าพเจ้า นาย/นาง/นางสาว</w:t>
      </w:r>
      <w:r w:rsidR="00406168">
        <w:rPr>
          <w:rFonts w:ascii="TH SarabunPSK" w:hAnsi="TH SarabunPSK" w:cs="TH SarabunPSK" w:hint="cs"/>
          <w:color w:val="000000"/>
          <w:sz w:val="32"/>
          <w:szCs w:val="32"/>
          <w:cs/>
        </w:rPr>
        <w:t>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.......................................................................</w:t>
      </w:r>
    </w:p>
    <w:p w14:paraId="6EBCA6BF" w14:textId="77777777" w:rsidR="003E78E0" w:rsidRPr="0007546F" w:rsidRDefault="00154D02" w:rsidP="00332326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.............</w:t>
      </w:r>
      <w:r w:rsidR="003E78E0"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 w:rsidR="003E78E0"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="003E78E0"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...</w:t>
      </w:r>
    </w:p>
    <w:p w14:paraId="6EBCA6C0" w14:textId="7CD01FD9" w:rsidR="00035359" w:rsidRPr="0007546F" w:rsidRDefault="00154D02" w:rsidP="00332326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="00035359"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 w:rsidR="005E1DDA">
        <w:rPr>
          <w:rFonts w:ascii="TH SarabunPSK" w:hAnsi="TH SarabunPSK" w:cs="TH SarabunPSK"/>
          <w:sz w:val="32"/>
          <w:szCs w:val="32"/>
        </w:rPr>
        <w:t>**</w:t>
      </w:r>
      <w:r w:rsidR="00035359"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</w:t>
      </w:r>
      <w:r w:rsidR="00035359"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</w:t>
      </w:r>
      <w:r w:rsidR="006E5FF6" w:rsidRPr="0007546F">
        <w:rPr>
          <w:rFonts w:ascii="TH SarabunPSK" w:hAnsi="TH SarabunPSK" w:cs="TH SarabunPSK"/>
          <w:sz w:val="32"/>
          <w:szCs w:val="32"/>
          <w:lang w:val="en-GB"/>
        </w:rPr>
        <w:t>.</w:t>
      </w:r>
    </w:p>
    <w:p w14:paraId="6EBCA6C1" w14:textId="39A68041" w:rsidR="00332326" w:rsidRDefault="00332326" w:rsidP="00EF0AF9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</w:p>
    <w:p w14:paraId="439301A6" w14:textId="48B59A7F" w:rsidR="00FA2C8F" w:rsidRDefault="00FA2C8F" w:rsidP="00EF0AF9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การเข้าร่วมรับฟังความคิดเห็นฯ </w:t>
      </w:r>
    </w:p>
    <w:p w14:paraId="79F4E0C9" w14:textId="77777777" w:rsidR="00FA2C8F" w:rsidRPr="0007546F" w:rsidRDefault="00FA2C8F" w:rsidP="00EF0AF9">
      <w:pPr>
        <w:ind w:right="-170"/>
        <w:rPr>
          <w:rFonts w:ascii="TH SarabunPSK" w:hAnsi="TH SarabunPSK" w:cs="TH SarabunPSK"/>
          <w:sz w:val="32"/>
          <w:szCs w:val="32"/>
          <w:cs/>
          <w:lang w:val="en-GB"/>
        </w:rPr>
      </w:pPr>
    </w:p>
    <w:p w14:paraId="6EBCA6C2" w14:textId="409AC080" w:rsidR="00936BAB" w:rsidRDefault="00D811A2" w:rsidP="00936BAB">
      <w:pPr>
        <w:jc w:val="both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7546F">
        <w:rPr>
          <w:rFonts w:ascii="TH SarabunPSK" w:hAnsi="TH SarabunPSK" w:cs="TH SarabunPSK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6EBCA6D2" wp14:editId="6DE5FD87">
                <wp:simplePos x="0" y="0"/>
                <wp:positionH relativeFrom="column">
                  <wp:posOffset>415925</wp:posOffset>
                </wp:positionH>
                <wp:positionV relativeFrom="paragraph">
                  <wp:posOffset>18415</wp:posOffset>
                </wp:positionV>
                <wp:extent cx="197485" cy="198120"/>
                <wp:effectExtent l="0" t="0" r="12065" b="1143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485" cy="1981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30770A" id="Rectangle 3" o:spid="_x0000_s1026" style="position:absolute;margin-left:32.75pt;margin-top:1.45pt;width:15.55pt;height:1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" o:allowincell="f" filled="f"/>
            </w:pict>
          </mc:Fallback>
        </mc:AlternateContent>
      </w:r>
      <w:r w:rsidR="00936BAB" w:rsidRPr="0007546F">
        <w:rPr>
          <w:rFonts w:ascii="TH SarabunPSK" w:hAnsi="TH SarabunPSK" w:cs="TH SarabunPSK"/>
          <w:color w:val="000000"/>
          <w:sz w:val="32"/>
          <w:szCs w:val="32"/>
        </w:rPr>
        <w:tab/>
      </w:r>
      <w:r w:rsidR="00936BAB" w:rsidRPr="0007546F">
        <w:rPr>
          <w:rFonts w:ascii="TH SarabunPSK" w:hAnsi="TH SarabunPSK" w:cs="TH SarabunPSK"/>
          <w:color w:val="000000"/>
          <w:sz w:val="32"/>
          <w:szCs w:val="32"/>
        </w:rPr>
        <w:tab/>
      </w:r>
      <w:r w:rsidR="00154D02">
        <w:rPr>
          <w:rFonts w:ascii="TH SarabunPSK" w:hAnsi="TH SarabunPSK" w:cs="TH SarabunPSK" w:hint="cs"/>
          <w:color w:val="000000"/>
          <w:sz w:val="32"/>
          <w:szCs w:val="32"/>
          <w:cs/>
        </w:rPr>
        <w:t>ยินดีเข้าร่วม</w:t>
      </w:r>
    </w:p>
    <w:p w14:paraId="2903D004" w14:textId="124FF3DC" w:rsidR="00FA2C8F" w:rsidRDefault="00CD0913" w:rsidP="009B5560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</w: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="00616A3C" w:rsidRPr="0007546F">
        <w:rPr>
          <w:rFonts w:ascii="TH SarabunPSK" w:hAnsi="TH SarabunPSK" w:cs="TH SarabunPSK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6EBCA6D4" wp14:editId="161A3180">
                <wp:simplePos x="0" y="0"/>
                <wp:positionH relativeFrom="column">
                  <wp:posOffset>415925</wp:posOffset>
                </wp:positionH>
                <wp:positionV relativeFrom="paragraph">
                  <wp:posOffset>57785</wp:posOffset>
                </wp:positionV>
                <wp:extent cx="197485" cy="182880"/>
                <wp:effectExtent l="6350" t="5080" r="5715" b="1206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485" cy="1828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AEB683" id="Rectangle 2" o:spid="_x0000_s1026" style="position:absolute;margin-left:32.75pt;margin-top:4.55pt;width:15.55pt;height:14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" o:allowincell="f" filled="f"/>
            </w:pict>
          </mc:Fallback>
        </mc:AlternateContent>
      </w:r>
      <w:r w:rsidR="00FF5702" w:rsidRPr="0007546F">
        <w:rPr>
          <w:rFonts w:ascii="TH SarabunPSK" w:hAnsi="TH SarabunPSK" w:cs="TH SarabunPSK"/>
          <w:color w:val="000000"/>
          <w:sz w:val="32"/>
          <w:szCs w:val="32"/>
          <w:cs/>
        </w:rPr>
        <w:t>ไม่สามารถเข้าร่วม</w:t>
      </w:r>
      <w:r w:rsidR="00FA2C8F">
        <w:rPr>
          <w:rFonts w:ascii="TH SarabunPSK" w:hAnsi="TH SarabunPSK" w:cs="TH SarabunPSK" w:hint="cs"/>
          <w:color w:val="000000"/>
          <w:sz w:val="32"/>
          <w:szCs w:val="32"/>
          <w:cs/>
        </w:rPr>
        <w:t>ได้เนื่องจากติดภาระกิจ</w:t>
      </w:r>
    </w:p>
    <w:p w14:paraId="6C4D55A4" w14:textId="76CD4D7E" w:rsidR="00FA2C8F" w:rsidRDefault="00FA2C8F" w:rsidP="009B5560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07546F">
        <w:rPr>
          <w:rFonts w:ascii="TH SarabunPSK" w:hAnsi="TH SarabunPSK" w:cs="TH SarabunPSK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CD40D" wp14:editId="0BA1B0F7">
                <wp:simplePos x="0" y="0"/>
                <wp:positionH relativeFrom="column">
                  <wp:posOffset>415925</wp:posOffset>
                </wp:positionH>
                <wp:positionV relativeFrom="paragraph">
                  <wp:posOffset>100965</wp:posOffset>
                </wp:positionV>
                <wp:extent cx="197485" cy="182880"/>
                <wp:effectExtent l="0" t="0" r="12065" b="26670"/>
                <wp:wrapSquare wrapText="bothSides"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485" cy="1828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5A8E595" w14:textId="196C59A4" w:rsidR="00FA2C8F" w:rsidRDefault="00FA2C8F" w:rsidP="00FA2C8F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3CD40D" id="Rectangle 2" o:spid="_x0000_s1026" style="position:absolute;left:0;text-align:left;margin-left:32.75pt;margin-top:7.95pt;width:15.55pt;height:14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" filled="f">
                <v:textbox>
                  <w:txbxContent>
                    <w:p w14:paraId="75A8E595" w14:textId="196C59A4" w:rsidR="00FA2C8F" w:rsidRDefault="00FA2C8F" w:rsidP="00FA2C8F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Pr="00FA2C8F">
        <w:rPr>
          <w:rFonts w:ascii="TH SarabunPSK" w:hAnsi="TH SarabunPSK" w:cs="TH SarabunPSK"/>
          <w:color w:val="000000"/>
          <w:sz w:val="32"/>
          <w:szCs w:val="32"/>
          <w:cs/>
        </w:rPr>
        <w:t>ไม่สามารถเข้าร่วมโดยมอบผู้แทนดังนี้</w:t>
      </w:r>
    </w:p>
    <w:p w14:paraId="6EBCA6C4" w14:textId="268B742D" w:rsidR="00154D02" w:rsidRDefault="00154D02" w:rsidP="005E1A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73"/>
        </w:tabs>
        <w:jc w:val="both"/>
        <w:rPr>
          <w:rFonts w:ascii="TH SarabunPSK" w:hAnsi="TH SarabunPSK" w:cs="TH SarabunPSK"/>
          <w:color w:val="000000"/>
          <w:sz w:val="32"/>
          <w:szCs w:val="32"/>
        </w:rPr>
      </w:pPr>
    </w:p>
    <w:p w14:paraId="6EBCA6C5" w14:textId="183F2B2B" w:rsidR="00154D02" w:rsidRPr="0007546F" w:rsidRDefault="00154D02" w:rsidP="00154D02">
      <w:pPr>
        <w:numPr>
          <w:ilvl w:val="0"/>
          <w:numId w:val="3"/>
        </w:num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 w:rsidR="00406168">
        <w:rPr>
          <w:rFonts w:ascii="TH SarabunPSK" w:hAnsi="TH SarabunPSK" w:cs="TH SarabunPSK" w:hint="cs"/>
          <w:color w:val="000000"/>
          <w:sz w:val="32"/>
          <w:szCs w:val="32"/>
          <w:cs/>
        </w:rPr>
        <w:t>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...............................................................</w:t>
      </w:r>
    </w:p>
    <w:p w14:paraId="6EBCA6C6" w14:textId="4B3DFD89" w:rsidR="00154D02" w:rsidRPr="0007546F" w:rsidRDefault="00154D02" w:rsidP="00154D02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...</w:t>
      </w:r>
    </w:p>
    <w:p w14:paraId="6EBCA6C7" w14:textId="023C630F" w:rsidR="00154D02" w:rsidRDefault="00154D02" w:rsidP="00154D02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 w:rsidR="005E1DDA">
        <w:rPr>
          <w:rFonts w:ascii="TH SarabunPSK" w:hAnsi="TH SarabunPSK" w:cs="TH SarabunPSK"/>
          <w:sz w:val="32"/>
          <w:szCs w:val="32"/>
        </w:rPr>
        <w:t>**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</w:t>
      </w:r>
      <w:r w:rsidRPr="0007546F">
        <w:rPr>
          <w:rFonts w:ascii="TH SarabunPSK" w:hAnsi="TH SarabunPSK" w:cs="TH SarabunPSK"/>
          <w:sz w:val="32"/>
          <w:szCs w:val="32"/>
          <w:lang w:val="en-GB"/>
        </w:rPr>
        <w:t>.</w:t>
      </w:r>
    </w:p>
    <w:p w14:paraId="6EBCA6C9" w14:textId="3ED57B9B" w:rsidR="00154D02" w:rsidRPr="0007546F" w:rsidRDefault="00154D02" w:rsidP="00154D02">
      <w:pPr>
        <w:numPr>
          <w:ilvl w:val="0"/>
          <w:numId w:val="3"/>
        </w:num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 w:rsidR="00406168">
        <w:rPr>
          <w:rFonts w:ascii="TH SarabunPSK" w:hAnsi="TH SarabunPSK" w:cs="TH SarabunPSK" w:hint="cs"/>
          <w:color w:val="000000"/>
          <w:sz w:val="32"/>
          <w:szCs w:val="32"/>
          <w:cs/>
        </w:rPr>
        <w:t>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...............................................................</w:t>
      </w:r>
    </w:p>
    <w:p w14:paraId="6EBCA6CA" w14:textId="09077883" w:rsidR="00154D02" w:rsidRPr="0007546F" w:rsidRDefault="00154D02" w:rsidP="00154D02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...</w:t>
      </w:r>
    </w:p>
    <w:p w14:paraId="6EBCA6CB" w14:textId="581CBC86" w:rsidR="00154D02" w:rsidRDefault="00154D02" w:rsidP="00154D02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 w:rsidR="005E1DDA">
        <w:rPr>
          <w:rFonts w:ascii="TH SarabunPSK" w:hAnsi="TH SarabunPSK" w:cs="TH SarabunPSK"/>
          <w:sz w:val="32"/>
          <w:szCs w:val="32"/>
        </w:rPr>
        <w:t>**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</w:t>
      </w:r>
      <w:r w:rsidRPr="0007546F">
        <w:rPr>
          <w:rFonts w:ascii="TH SarabunPSK" w:hAnsi="TH SarabunPSK" w:cs="TH SarabunPSK"/>
          <w:sz w:val="32"/>
          <w:szCs w:val="32"/>
          <w:lang w:val="en-GB"/>
        </w:rPr>
        <w:t>.</w:t>
      </w:r>
    </w:p>
    <w:p w14:paraId="37C007BC" w14:textId="32073463" w:rsidR="008C7C8D" w:rsidRPr="008C7C8D" w:rsidRDefault="008C7C8D" w:rsidP="008C7C8D">
      <w:pPr>
        <w:pStyle w:val="ListParagraph"/>
        <w:numPr>
          <w:ilvl w:val="0"/>
          <w:numId w:val="3"/>
        </w:numPr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8C7C8D"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........................................................................................................</w:t>
      </w:r>
    </w:p>
    <w:p w14:paraId="5CF587D8" w14:textId="77777777" w:rsidR="008C7C8D" w:rsidRPr="0007546F" w:rsidRDefault="008C7C8D" w:rsidP="008C7C8D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...</w:t>
      </w:r>
    </w:p>
    <w:p w14:paraId="2BE97F29" w14:textId="065EA89C" w:rsidR="008C7C8D" w:rsidRDefault="008C7C8D" w:rsidP="008C7C8D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 w:rsidR="005E1DDA">
        <w:rPr>
          <w:rFonts w:ascii="TH SarabunPSK" w:hAnsi="TH SarabunPSK" w:cs="TH SarabunPSK"/>
          <w:sz w:val="32"/>
          <w:szCs w:val="32"/>
        </w:rPr>
        <w:t>**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</w:t>
      </w:r>
      <w:r w:rsidRPr="0007546F">
        <w:rPr>
          <w:rFonts w:ascii="TH SarabunPSK" w:hAnsi="TH SarabunPSK" w:cs="TH SarabunPSK"/>
          <w:sz w:val="32"/>
          <w:szCs w:val="32"/>
          <w:lang w:val="en-GB"/>
        </w:rPr>
        <w:t>.</w:t>
      </w:r>
    </w:p>
    <w:p w14:paraId="6EBCA6CE" w14:textId="663F34DA" w:rsidR="00154D02" w:rsidRDefault="00154D02" w:rsidP="00332326">
      <w:pPr>
        <w:ind w:right="-516"/>
        <w:rPr>
          <w:rFonts w:ascii="TH SarabunPSK" w:hAnsi="TH SarabunPSK" w:cs="TH SarabunPSK"/>
          <w:b/>
          <w:bCs/>
          <w:sz w:val="32"/>
          <w:szCs w:val="32"/>
        </w:rPr>
      </w:pPr>
    </w:p>
    <w:p w14:paraId="7EF61821" w14:textId="3DE3704E" w:rsidR="00536120" w:rsidRPr="00E35EDA" w:rsidRDefault="00536120" w:rsidP="00E35EDA">
      <w:pPr>
        <w:ind w:left="1440" w:right="-516"/>
        <w:rPr>
          <w:rFonts w:ascii="TH SarabunPSK" w:hAnsi="TH SarabunPSK" w:cs="TH SarabunPSK"/>
          <w:sz w:val="32"/>
          <w:szCs w:val="32"/>
        </w:rPr>
      </w:pPr>
    </w:p>
    <w:p w14:paraId="6EBCA6CF" w14:textId="0A2BC27F" w:rsidR="00332326" w:rsidRDefault="00035359" w:rsidP="00332326">
      <w:pPr>
        <w:ind w:right="-516"/>
        <w:rPr>
          <w:rFonts w:ascii="TH SarabunPSK" w:hAnsi="TH SarabunPSK" w:cs="TH SarabunPSK"/>
          <w:b/>
          <w:bCs/>
          <w:sz w:val="32"/>
          <w:szCs w:val="32"/>
        </w:rPr>
      </w:pPr>
      <w:r w:rsidRPr="0007546F">
        <w:rPr>
          <w:rFonts w:ascii="TH SarabunPSK" w:hAnsi="TH SarabunPSK" w:cs="TH SarabunPSK"/>
          <w:b/>
          <w:bCs/>
          <w:sz w:val="32"/>
          <w:szCs w:val="32"/>
          <w:cs/>
        </w:rPr>
        <w:t>หมายเหตุ</w:t>
      </w:r>
      <w:r w:rsidR="00EF0AF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EF0AF9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</w:p>
    <w:p w14:paraId="4BD138AF" w14:textId="184577C0" w:rsidR="005E1DDA" w:rsidRPr="0007546F" w:rsidRDefault="005E1DDA" w:rsidP="00332326">
      <w:pPr>
        <w:ind w:right="-516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-   **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รุณาระบุ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E-mail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ของท่านเพื่อเข้าร่วมงานรับฟังความคิดเห็น</w:t>
      </w:r>
    </w:p>
    <w:p w14:paraId="6EBCA6D0" w14:textId="45A6086E" w:rsidR="00332326" w:rsidRPr="00235238" w:rsidRDefault="00332326" w:rsidP="00EF0AF9">
      <w:pPr>
        <w:spacing w:before="120"/>
        <w:ind w:left="284" w:right="-516" w:hanging="284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7546F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="00EF0AF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EF0AF9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โปรดส่งแบบตอบรับกลับ</w:t>
      </w:r>
      <w:r w:rsidR="005E1DDA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มา</w:t>
      </w:r>
      <w:r w:rsidRPr="00235238">
        <w:rPr>
          <w:rFonts w:ascii="TH SarabunPSK" w:hAnsi="TH SarabunPSK" w:cs="TH SarabunPSK"/>
          <w:b/>
          <w:bCs/>
          <w:sz w:val="32"/>
          <w:szCs w:val="32"/>
          <w:cs/>
        </w:rPr>
        <w:t>ภายในวั</w:t>
      </w:r>
      <w:r w:rsidR="00784274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น</w:t>
      </w:r>
      <w:r w:rsidR="005E1DDA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ศุกร์</w:t>
      </w:r>
      <w:r w:rsidRPr="00235238">
        <w:rPr>
          <w:rFonts w:ascii="TH SarabunPSK" w:hAnsi="TH SarabunPSK" w:cs="TH SarabunPSK"/>
          <w:b/>
          <w:bCs/>
          <w:sz w:val="32"/>
          <w:szCs w:val="32"/>
          <w:cs/>
        </w:rPr>
        <w:t xml:space="preserve">ที่ </w:t>
      </w:r>
      <w:r w:rsidR="00051ED4" w:rsidRPr="00235238">
        <w:rPr>
          <w:rFonts w:ascii="TH SarabunPSK" w:hAnsi="TH SarabunPSK" w:cs="TH SarabunPSK"/>
          <w:b/>
          <w:bCs/>
          <w:sz w:val="32"/>
          <w:szCs w:val="32"/>
          <w:cs/>
        </w:rPr>
        <w:t>๒</w:t>
      </w:r>
      <w:r w:rsidR="005E1DDA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๐</w:t>
      </w:r>
      <w:r w:rsidR="00051ED4" w:rsidRPr="002352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5E1DDA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สิงหาคม</w:t>
      </w:r>
      <w:r w:rsidR="00A5074A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051ED4" w:rsidRPr="00235238">
        <w:rPr>
          <w:rFonts w:ascii="TH SarabunPSK" w:hAnsi="TH SarabunPSK" w:cs="TH SarabunPSK"/>
          <w:b/>
          <w:bCs/>
          <w:sz w:val="32"/>
          <w:szCs w:val="32"/>
          <w:cs/>
        </w:rPr>
        <w:t>๒๕๖</w:t>
      </w:r>
      <w:r w:rsidR="00D2263D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๔</w:t>
      </w:r>
      <w:r w:rsidR="00A4379B" w:rsidRPr="002352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5E1DDA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ที่</w:t>
      </w:r>
      <w:r w:rsidR="005E1DD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F0AF9">
        <w:rPr>
          <w:rFonts w:ascii="TH SarabunPSK" w:hAnsi="TH SarabunPSK" w:cs="TH SarabunPSK"/>
          <w:sz w:val="32"/>
          <w:szCs w:val="32"/>
        </w:rPr>
        <w:br/>
      </w:r>
      <w:r w:rsidR="00281C52" w:rsidRPr="0007546F">
        <w:rPr>
          <w:rFonts w:ascii="TH SarabunPSK" w:hAnsi="TH SarabunPSK" w:cs="TH SarabunPSK"/>
          <w:sz w:val="32"/>
          <w:szCs w:val="32"/>
        </w:rPr>
        <w:t>E-mail</w:t>
      </w:r>
      <w:r w:rsidR="00281C52" w:rsidRPr="0007546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81C52">
        <w:rPr>
          <w:rFonts w:ascii="TH SarabunPSK" w:hAnsi="TH SarabunPSK" w:cs="TH SarabunPSK"/>
          <w:sz w:val="32"/>
          <w:szCs w:val="32"/>
        </w:rPr>
        <w:t xml:space="preserve">: </w:t>
      </w:r>
      <w:hyperlink r:id="rId11" w:history="1">
        <w:r w:rsidR="00235238" w:rsidRPr="00235238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 xml:space="preserve">sd-g_division@dga.or.th </w:t>
        </w:r>
        <w:r w:rsidR="00235238" w:rsidRPr="00235238">
          <w:rPr>
            <w:rStyle w:val="Hyperlink"/>
            <w:rFonts w:ascii="TH SarabunPSK" w:hAnsi="TH SarabunPSK" w:cs="TH SarabunPSK" w:hint="cs"/>
            <w:color w:val="000000" w:themeColor="text1"/>
            <w:sz w:val="32"/>
            <w:szCs w:val="32"/>
            <w:u w:val="none"/>
            <w:cs/>
          </w:rPr>
          <w:t xml:space="preserve"> หรือ</w:t>
        </w:r>
      </w:hyperlink>
      <w:r w:rsidR="00235238" w:rsidRPr="0023523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สแกน </w:t>
      </w:r>
      <w:r w:rsidR="00235238" w:rsidRPr="00235238">
        <w:rPr>
          <w:rFonts w:ascii="TH SarabunPSK" w:hAnsi="TH SarabunPSK" w:cs="TH SarabunPSK"/>
          <w:color w:val="000000" w:themeColor="text1"/>
          <w:sz w:val="32"/>
          <w:szCs w:val="32"/>
        </w:rPr>
        <w:t xml:space="preserve">QR Code </w:t>
      </w:r>
      <w:r w:rsidR="00235238" w:rsidRPr="0023523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ปรากฎตามท้ายหนังสือ</w:t>
      </w:r>
      <w:r w:rsidR="00235238" w:rsidRPr="0023523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</w:p>
    <w:p w14:paraId="6EBCA6D1" w14:textId="738077A0" w:rsidR="003E2DD2" w:rsidRDefault="00332326" w:rsidP="009D4CA2">
      <w:pPr>
        <w:ind w:right="-516"/>
        <w:rPr>
          <w:rFonts w:ascii="TH SarabunPSK" w:hAnsi="TH SarabunPSK" w:cs="TH SarabunPSK"/>
          <w:sz w:val="32"/>
          <w:szCs w:val="32"/>
        </w:rPr>
      </w:pPr>
      <w:r w:rsidRPr="0007546F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="00990038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990038" w:rsidRPr="00AD0793">
        <w:rPr>
          <w:rFonts w:ascii="TH SarabunPSK" w:hAnsi="TH SarabunPSK" w:cs="TH SarabunPSK"/>
          <w:b/>
          <w:bCs/>
          <w:sz w:val="32"/>
          <w:szCs w:val="32"/>
          <w:cs/>
        </w:rPr>
        <w:t>ติดต่อสอบถามรายละเอียดได้ที่</w:t>
      </w:r>
      <w:r w:rsidR="00990038">
        <w:rPr>
          <w:rFonts w:ascii="TH SarabunPSK" w:hAnsi="TH SarabunPSK" w:cs="TH SarabunPSK"/>
          <w:sz w:val="32"/>
          <w:szCs w:val="32"/>
        </w:rPr>
        <w:t xml:space="preserve"> </w:t>
      </w:r>
      <w:r w:rsidR="00990038" w:rsidRPr="0007546F">
        <w:rPr>
          <w:rFonts w:ascii="TH SarabunPSK" w:hAnsi="TH SarabunPSK" w:cs="TH SarabunPSK"/>
          <w:sz w:val="32"/>
          <w:szCs w:val="32"/>
          <w:cs/>
        </w:rPr>
        <w:t>ผู้ประสานงาน</w:t>
      </w:r>
      <w:r w:rsidR="00CF7D5B">
        <w:rPr>
          <w:rFonts w:ascii="TH SarabunPSK" w:hAnsi="TH SarabunPSK" w:cs="TH SarabunPSK" w:hint="cs"/>
          <w:sz w:val="32"/>
          <w:szCs w:val="32"/>
          <w:cs/>
        </w:rPr>
        <w:t xml:space="preserve"> นางสาว ศุภมาส พงษ์ภาคิน โทร </w:t>
      </w:r>
      <w:r w:rsidR="00CF7D5B" w:rsidRPr="00CF7D5B">
        <w:rPr>
          <w:rFonts w:ascii="TH SarabunPSK" w:hAnsi="TH SarabunPSK" w:cs="TH SarabunPSK"/>
          <w:sz w:val="32"/>
          <w:szCs w:val="32"/>
          <w:cs/>
        </w:rPr>
        <w:t xml:space="preserve">๐๙ ๐๐๔๕ ๓๔๒๗ </w:t>
      </w:r>
      <w:r w:rsidR="009D4CA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F7D5B">
        <w:rPr>
          <w:rFonts w:ascii="TH SarabunPSK" w:hAnsi="TH SarabunPSK" w:cs="TH SarabunPSK" w:hint="cs"/>
          <w:sz w:val="32"/>
          <w:szCs w:val="32"/>
          <w:cs/>
        </w:rPr>
        <w:t>หรือ</w:t>
      </w:r>
      <w:r w:rsidR="00CF7D5B">
        <w:rPr>
          <w:rFonts w:ascii="TH SarabunPSK" w:hAnsi="TH SarabunPSK" w:cs="TH SarabunPSK"/>
          <w:sz w:val="32"/>
          <w:szCs w:val="32"/>
          <w:cs/>
        </w:rPr>
        <w:br/>
      </w:r>
      <w:r w:rsidR="00CF7D5B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F36D2D">
        <w:rPr>
          <w:rFonts w:ascii="TH SarabunPSK" w:hAnsi="TH SarabunPSK" w:cs="TH SarabunPSK" w:hint="cs"/>
          <w:sz w:val="32"/>
          <w:szCs w:val="32"/>
          <w:cs/>
        </w:rPr>
        <w:t xml:space="preserve">นายแสนสุข นาคสุวรรณ </w:t>
      </w:r>
      <w:r w:rsidR="00990038">
        <w:rPr>
          <w:rFonts w:ascii="TH SarabunPSK" w:hAnsi="TH SarabunPSK" w:cs="TH SarabunPSK" w:hint="cs"/>
          <w:sz w:val="32"/>
          <w:szCs w:val="32"/>
          <w:cs/>
        </w:rPr>
        <w:t xml:space="preserve">โทร </w:t>
      </w:r>
      <w:r w:rsidR="00D2263D">
        <w:rPr>
          <w:rFonts w:ascii="TH SarabunPSK" w:hAnsi="TH SarabunPSK" w:cs="TH SarabunPSK" w:hint="cs"/>
          <w:sz w:val="32"/>
          <w:szCs w:val="32"/>
          <w:cs/>
        </w:rPr>
        <w:t>๐๘ ๐๐๔๕ ๓๔๓</w:t>
      </w:r>
      <w:r w:rsidR="00F36D2D">
        <w:rPr>
          <w:rFonts w:ascii="TH SarabunPSK" w:hAnsi="TH SarabunPSK" w:cs="TH SarabunPSK" w:hint="cs"/>
          <w:sz w:val="32"/>
          <w:szCs w:val="32"/>
          <w:cs/>
        </w:rPr>
        <w:t>๖</w:t>
      </w:r>
      <w:r w:rsidR="00F36D2D">
        <w:rPr>
          <w:rFonts w:ascii="TH SarabunPSK" w:hAnsi="TH SarabunPSK" w:cs="TH SarabunPSK"/>
          <w:sz w:val="32"/>
          <w:szCs w:val="32"/>
        </w:rPr>
        <w:t xml:space="preserve"> </w:t>
      </w:r>
    </w:p>
    <w:p w14:paraId="32D9E866" w14:textId="43F46146" w:rsidR="00235238" w:rsidRDefault="00235238" w:rsidP="009D4CA2">
      <w:pPr>
        <w:ind w:right="-516"/>
        <w:rPr>
          <w:rFonts w:ascii="TH SarabunPSK" w:hAnsi="TH SarabunPSK" w:cs="TH SarabunPSK"/>
          <w:sz w:val="32"/>
          <w:szCs w:val="32"/>
        </w:rPr>
      </w:pPr>
    </w:p>
    <w:p w14:paraId="13B162D4" w14:textId="462FCF55" w:rsidR="00235238" w:rsidRDefault="00235238" w:rsidP="009D4CA2">
      <w:pPr>
        <w:ind w:right="-516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CF7D5B">
        <w:rPr>
          <w:noProof/>
        </w:rPr>
        <w:drawing>
          <wp:inline distT="0" distB="0" distL="0" distR="0" wp14:anchorId="208317D0" wp14:editId="58F50BFA">
            <wp:extent cx="1032934" cy="1032934"/>
            <wp:effectExtent l="0" t="0" r="0" b="0"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4210" cy="103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5A6D3" w14:textId="6CCC0346" w:rsidR="00235238" w:rsidRPr="00EF0AF9" w:rsidRDefault="00235238" w:rsidP="00235238">
      <w:pPr>
        <w:ind w:left="1440" w:right="-516" w:firstLine="720"/>
        <w:rPr>
          <w:rFonts w:ascii="TH SarabunPSK" w:hAnsi="TH SarabunPSK" w:cs="TH SarabunPSK"/>
          <w:sz w:val="32"/>
          <w:szCs w:val="32"/>
          <w:cs/>
        </w:rPr>
      </w:pPr>
      <w:r w:rsidRPr="00235238">
        <w:rPr>
          <w:rFonts w:ascii="TH SarabunPSK" w:hAnsi="TH SarabunPSK" w:cs="TH SarabunPSK" w:hint="cs"/>
          <w:sz w:val="28"/>
          <w:cs/>
        </w:rPr>
        <w:lastRenderedPageBreak/>
        <w:t>(</w:t>
      </w:r>
      <w:r w:rsidRPr="00235238">
        <w:rPr>
          <w:rFonts w:ascii="TH SarabunPSK" w:hAnsi="TH SarabunPSK" w:cs="TH SarabunPSK"/>
          <w:sz w:val="28"/>
        </w:rPr>
        <w:t xml:space="preserve">QR Code </w:t>
      </w:r>
      <w:r w:rsidRPr="00235238">
        <w:rPr>
          <w:rFonts w:ascii="TH SarabunPSK" w:hAnsi="TH SarabunPSK" w:cs="TH SarabunPSK" w:hint="cs"/>
          <w:sz w:val="28"/>
          <w:cs/>
        </w:rPr>
        <w:t>สำหรับตอบรับเข้าร่วมประชุม)</w:t>
      </w:r>
    </w:p>
    <w:sectPr w:rsidR="00235238" w:rsidRPr="00EF0AF9" w:rsidSect="00FF5702">
      <w:pgSz w:w="11906" w:h="16838"/>
      <w:pgMar w:top="1440" w:right="1133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5E1D6" w14:textId="77777777" w:rsidR="00C41966" w:rsidRDefault="00C41966" w:rsidP="007376F1">
      <w:r>
        <w:separator/>
      </w:r>
    </w:p>
  </w:endnote>
  <w:endnote w:type="continuationSeparator" w:id="0">
    <w:p w14:paraId="1671024B" w14:textId="77777777" w:rsidR="00C41966" w:rsidRDefault="00C41966" w:rsidP="00737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Frees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0E244" w14:textId="77777777" w:rsidR="00C41966" w:rsidRDefault="00C41966" w:rsidP="007376F1">
      <w:r>
        <w:separator/>
      </w:r>
    </w:p>
  </w:footnote>
  <w:footnote w:type="continuationSeparator" w:id="0">
    <w:p w14:paraId="79B8D408" w14:textId="77777777" w:rsidR="00C41966" w:rsidRDefault="00C41966" w:rsidP="007376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C3A8A"/>
    <w:multiLevelType w:val="hybridMultilevel"/>
    <w:tmpl w:val="F7D67862"/>
    <w:lvl w:ilvl="0" w:tplc="04090019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3E0DBC"/>
    <w:multiLevelType w:val="hybridMultilevel"/>
    <w:tmpl w:val="57E8E3D8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ADD66A7"/>
    <w:multiLevelType w:val="hybridMultilevel"/>
    <w:tmpl w:val="8CFC01EA"/>
    <w:lvl w:ilvl="0" w:tplc="B6706704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5851ED"/>
    <w:multiLevelType w:val="hybridMultilevel"/>
    <w:tmpl w:val="8D4E5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F5167C"/>
    <w:multiLevelType w:val="hybridMultilevel"/>
    <w:tmpl w:val="57E8E3D8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1D3ADE"/>
    <w:multiLevelType w:val="hybridMultilevel"/>
    <w:tmpl w:val="621E9576"/>
    <w:lvl w:ilvl="0" w:tplc="C206DC48">
      <w:start w:val="4"/>
      <w:numFmt w:val="bullet"/>
      <w:lvlText w:val="-"/>
      <w:lvlJc w:val="left"/>
      <w:pPr>
        <w:tabs>
          <w:tab w:val="num" w:pos="1425"/>
        </w:tabs>
        <w:ind w:left="1425" w:hanging="360"/>
      </w:pPr>
      <w:rPr>
        <w:rFonts w:ascii="Browallia New" w:eastAsia="Times New Roman" w:hAnsi="Browallia New" w:cs="FreesiaUP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3NDQ0sTA3NTE2NrBQ0lEKTi0uzszPAykwrAUACwlvmiwAAAA="/>
  </w:docVars>
  <w:rsids>
    <w:rsidRoot w:val="00936BAB"/>
    <w:rsid w:val="00034A17"/>
    <w:rsid w:val="00035359"/>
    <w:rsid w:val="00051ED4"/>
    <w:rsid w:val="0007546F"/>
    <w:rsid w:val="000A493B"/>
    <w:rsid w:val="000E3C51"/>
    <w:rsid w:val="00112611"/>
    <w:rsid w:val="00136555"/>
    <w:rsid w:val="00154D02"/>
    <w:rsid w:val="00180B67"/>
    <w:rsid w:val="001D7E5B"/>
    <w:rsid w:val="0021232A"/>
    <w:rsid w:val="00235238"/>
    <w:rsid w:val="0026671F"/>
    <w:rsid w:val="002731D8"/>
    <w:rsid w:val="00281C52"/>
    <w:rsid w:val="00287FCB"/>
    <w:rsid w:val="002E7F91"/>
    <w:rsid w:val="003123BC"/>
    <w:rsid w:val="00332326"/>
    <w:rsid w:val="00360294"/>
    <w:rsid w:val="0036365B"/>
    <w:rsid w:val="003A0864"/>
    <w:rsid w:val="003B18AC"/>
    <w:rsid w:val="003D24B3"/>
    <w:rsid w:val="003E2DD2"/>
    <w:rsid w:val="003E78E0"/>
    <w:rsid w:val="00406168"/>
    <w:rsid w:val="00415E50"/>
    <w:rsid w:val="00437C8A"/>
    <w:rsid w:val="004A2396"/>
    <w:rsid w:val="00501247"/>
    <w:rsid w:val="005122EF"/>
    <w:rsid w:val="00530FF1"/>
    <w:rsid w:val="005360D4"/>
    <w:rsid w:val="00536120"/>
    <w:rsid w:val="00560DF9"/>
    <w:rsid w:val="005815A7"/>
    <w:rsid w:val="00585E19"/>
    <w:rsid w:val="005A693B"/>
    <w:rsid w:val="005B3958"/>
    <w:rsid w:val="005B606B"/>
    <w:rsid w:val="005D3C1C"/>
    <w:rsid w:val="005E1AEE"/>
    <w:rsid w:val="005E1DDA"/>
    <w:rsid w:val="005E4D5B"/>
    <w:rsid w:val="00603742"/>
    <w:rsid w:val="006062AA"/>
    <w:rsid w:val="00616A3C"/>
    <w:rsid w:val="00643A65"/>
    <w:rsid w:val="00651387"/>
    <w:rsid w:val="006814B7"/>
    <w:rsid w:val="006B4604"/>
    <w:rsid w:val="006B7540"/>
    <w:rsid w:val="006D27B7"/>
    <w:rsid w:val="006E5FF6"/>
    <w:rsid w:val="006E6C32"/>
    <w:rsid w:val="007037A0"/>
    <w:rsid w:val="007376F1"/>
    <w:rsid w:val="00743C56"/>
    <w:rsid w:val="00750068"/>
    <w:rsid w:val="007574B5"/>
    <w:rsid w:val="00760FE7"/>
    <w:rsid w:val="007644CC"/>
    <w:rsid w:val="00780882"/>
    <w:rsid w:val="00784274"/>
    <w:rsid w:val="0079342E"/>
    <w:rsid w:val="007A48D3"/>
    <w:rsid w:val="00810FD8"/>
    <w:rsid w:val="008262EC"/>
    <w:rsid w:val="008422B4"/>
    <w:rsid w:val="00872F19"/>
    <w:rsid w:val="00891403"/>
    <w:rsid w:val="00895142"/>
    <w:rsid w:val="008C7C8D"/>
    <w:rsid w:val="008D13FE"/>
    <w:rsid w:val="008E3377"/>
    <w:rsid w:val="008E6E13"/>
    <w:rsid w:val="00912D93"/>
    <w:rsid w:val="00921CCC"/>
    <w:rsid w:val="0093354B"/>
    <w:rsid w:val="00936BAB"/>
    <w:rsid w:val="0093717D"/>
    <w:rsid w:val="00990038"/>
    <w:rsid w:val="009B3AED"/>
    <w:rsid w:val="009B5560"/>
    <w:rsid w:val="009D4CA2"/>
    <w:rsid w:val="009E491A"/>
    <w:rsid w:val="00A03EF3"/>
    <w:rsid w:val="00A10261"/>
    <w:rsid w:val="00A4379B"/>
    <w:rsid w:val="00A5074A"/>
    <w:rsid w:val="00A61255"/>
    <w:rsid w:val="00AB0AF0"/>
    <w:rsid w:val="00AB1D7F"/>
    <w:rsid w:val="00AC3B70"/>
    <w:rsid w:val="00AD0FC5"/>
    <w:rsid w:val="00B44843"/>
    <w:rsid w:val="00B504C6"/>
    <w:rsid w:val="00B73484"/>
    <w:rsid w:val="00B95FB2"/>
    <w:rsid w:val="00BB6965"/>
    <w:rsid w:val="00BE7469"/>
    <w:rsid w:val="00BF0A80"/>
    <w:rsid w:val="00C20986"/>
    <w:rsid w:val="00C37A52"/>
    <w:rsid w:val="00C41966"/>
    <w:rsid w:val="00C42BFA"/>
    <w:rsid w:val="00C452DE"/>
    <w:rsid w:val="00C65C23"/>
    <w:rsid w:val="00C701E2"/>
    <w:rsid w:val="00C82E3D"/>
    <w:rsid w:val="00CB62CD"/>
    <w:rsid w:val="00CD0913"/>
    <w:rsid w:val="00CD6D4A"/>
    <w:rsid w:val="00CF16AC"/>
    <w:rsid w:val="00CF7D5B"/>
    <w:rsid w:val="00D117BE"/>
    <w:rsid w:val="00D2263D"/>
    <w:rsid w:val="00D30AD5"/>
    <w:rsid w:val="00D3661C"/>
    <w:rsid w:val="00D44CCA"/>
    <w:rsid w:val="00D752E0"/>
    <w:rsid w:val="00D811A2"/>
    <w:rsid w:val="00D81791"/>
    <w:rsid w:val="00DD3E59"/>
    <w:rsid w:val="00E215A6"/>
    <w:rsid w:val="00E35EDA"/>
    <w:rsid w:val="00E6505E"/>
    <w:rsid w:val="00E760D4"/>
    <w:rsid w:val="00E8032A"/>
    <w:rsid w:val="00E81F8E"/>
    <w:rsid w:val="00EC0289"/>
    <w:rsid w:val="00ED6E5A"/>
    <w:rsid w:val="00EF0AF9"/>
    <w:rsid w:val="00F02C27"/>
    <w:rsid w:val="00F1761E"/>
    <w:rsid w:val="00F2336D"/>
    <w:rsid w:val="00F36D2D"/>
    <w:rsid w:val="00F61500"/>
    <w:rsid w:val="00F756D1"/>
    <w:rsid w:val="00F76745"/>
    <w:rsid w:val="00FA2C8F"/>
    <w:rsid w:val="00FA2EA9"/>
    <w:rsid w:val="00FB030F"/>
    <w:rsid w:val="00FC1F11"/>
    <w:rsid w:val="00FE1CDE"/>
    <w:rsid w:val="00FF5702"/>
    <w:rsid w:val="00FF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BCA6B8"/>
  <w15:chartTrackingRefBased/>
  <w15:docId w15:val="{C2E45F77-1509-40FE-B8F4-850A311C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030F"/>
    <w:rPr>
      <w:sz w:val="24"/>
      <w:szCs w:val="28"/>
    </w:rPr>
  </w:style>
  <w:style w:type="paragraph" w:styleId="Heading9">
    <w:name w:val="heading 9"/>
    <w:basedOn w:val="Normal"/>
    <w:next w:val="Normal"/>
    <w:qFormat/>
    <w:rsid w:val="00936BAB"/>
    <w:pPr>
      <w:keepNext/>
      <w:jc w:val="center"/>
      <w:outlineLvl w:val="8"/>
    </w:pPr>
    <w:rPr>
      <w:rFonts w:ascii="AngsanaUPC" w:eastAsia="Cordia New" w:hAnsi="AngsanaUPC" w:cs="AngsanaUPC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74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4379B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A4379B"/>
    <w:rPr>
      <w:rFonts w:ascii="Tahoma" w:hAnsi="Tahoma"/>
      <w:sz w:val="16"/>
    </w:rPr>
  </w:style>
  <w:style w:type="character" w:styleId="UnresolvedMention">
    <w:name w:val="Unresolved Mention"/>
    <w:uiPriority w:val="99"/>
    <w:semiHidden/>
    <w:unhideWhenUsed/>
    <w:rsid w:val="003B18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7376F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376F1"/>
    <w:rPr>
      <w:sz w:val="24"/>
      <w:szCs w:val="28"/>
    </w:rPr>
  </w:style>
  <w:style w:type="paragraph" w:styleId="Footer">
    <w:name w:val="footer"/>
    <w:basedOn w:val="Normal"/>
    <w:link w:val="FooterChar"/>
    <w:rsid w:val="007376F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376F1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5B606B"/>
    <w:pPr>
      <w:ind w:left="720"/>
      <w:contextualSpacing/>
    </w:pPr>
  </w:style>
  <w:style w:type="character" w:styleId="FollowedHyperlink">
    <w:name w:val="FollowedHyperlink"/>
    <w:basedOn w:val="DefaultParagraphFont"/>
    <w:rsid w:val="002352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d-g_division@dga.or.th%20%20&#3627;&#3619;&#3639;&#3629;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824368C7774DA5307ED783619189" ma:contentTypeVersion="6" ma:contentTypeDescription="Create a new document." ma:contentTypeScope="" ma:versionID="a61445580164ece4372b116029ea552e">
  <xsd:schema xmlns:xsd="http://www.w3.org/2001/XMLSchema" xmlns:xs="http://www.w3.org/2001/XMLSchema" xmlns:p="http://schemas.microsoft.com/office/2006/metadata/properties" xmlns:ns2="64d50c82-18f1-4a69-ae65-6a9522edb560" targetNamespace="http://schemas.microsoft.com/office/2006/metadata/properties" ma:root="true" ma:fieldsID="e586fd531b93ccee3198fa97d01042cf" ns2:_="">
    <xsd:import namespace="64d50c82-18f1-4a69-ae65-6a9522edb5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50c82-18f1-4a69-ae65-6a9522edb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F5F2B4-272E-44D5-AEA9-C742FEE07B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50c82-18f1-4a69-ae65-6a9522edb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475453-7628-4940-B601-2EE83E4F2F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DA2F32-272B-4490-8801-7406F0DE20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C82AE2-06CE-42BE-9438-0A84B4E378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00</Words>
  <Characters>2194</Characters>
  <Application>Microsoft Office Word</Application>
  <DocSecurity>0</DocSecurity>
  <Lines>18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ตอบรับเข้าร่วมโครงการอบรม/สัมมนา</vt:lpstr>
      <vt:lpstr>แบบตอบรับเข้าร่วมโครงการอบรม/สัมมนา</vt:lpstr>
    </vt:vector>
  </TitlesOfParts>
  <Company>HATA</Company>
  <LinksUpToDate>false</LinksUpToDate>
  <CharactersWithSpaces>2390</CharactersWithSpaces>
  <SharedDoc>false</SharedDoc>
  <HLinks>
    <vt:vector size="6" baseType="variant">
      <vt:variant>
        <vt:i4>4718664</vt:i4>
      </vt:variant>
      <vt:variant>
        <vt:i4>0</vt:i4>
      </vt:variant>
      <vt:variant>
        <vt:i4>0</vt:i4>
      </vt:variant>
      <vt:variant>
        <vt:i4>5</vt:i4>
      </vt:variant>
      <vt:variant>
        <vt:lpwstr>mailto:sd-g_division@dga.or.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ตอบรับเข้าร่วมโครงการอบรม/สัมมนา</dc:title>
  <dc:subject/>
  <dc:creator>Mr.sumet sutthikul</dc:creator>
  <cp:keywords/>
  <cp:lastModifiedBy>Supamas Pongpakin</cp:lastModifiedBy>
  <cp:revision>5</cp:revision>
  <cp:lastPrinted>2020-04-16T08:03:00Z</cp:lastPrinted>
  <dcterms:created xsi:type="dcterms:W3CDTF">2021-07-29T12:26:00Z</dcterms:created>
  <dcterms:modified xsi:type="dcterms:W3CDTF">2021-08-13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C824368C7774DA5307ED783619189</vt:lpwstr>
  </property>
</Properties>
</file>